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E1DB7" w14:textId="77777777" w:rsidR="00093D0D" w:rsidRDefault="00093D0D" w:rsidP="000B2F82">
      <w:pPr>
        <w:pStyle w:val="ListParagraph"/>
        <w:numPr>
          <w:ilvl w:val="0"/>
          <w:numId w:val="4"/>
        </w:numPr>
      </w:pPr>
      <w:r>
        <w:br w:type="page"/>
      </w:r>
    </w:p>
    <w:p w14:paraId="2686EF17" w14:textId="653AFBF3" w:rsidR="00F07A28" w:rsidRDefault="00093D0D" w:rsidP="000B2F82">
      <w:pPr>
        <w:pStyle w:val="ListParagraph"/>
        <w:numPr>
          <w:ilvl w:val="0"/>
          <w:numId w:val="4"/>
        </w:numPr>
      </w:pPr>
      <w:r>
        <w:lastRenderedPageBreak/>
        <w:t>Expansion of ASP is Active Server Pages. This is very useful and important tool for programmers and developers. This is such platform where a team can work on same project dividing task and build rich website and application compiled with languages like VB ad C#</w:t>
      </w:r>
    </w:p>
    <w:p w14:paraId="22E087CC" w14:textId="6A00A4F6" w:rsidR="00093D0D" w:rsidRDefault="00093D0D" w:rsidP="000B2F82">
      <w:pPr>
        <w:pStyle w:val="ListParagraph"/>
        <w:numPr>
          <w:ilvl w:val="0"/>
          <w:numId w:val="4"/>
        </w:numPr>
      </w:pPr>
      <w:r>
        <w:t>Best platform to learn are ASP.NET , Microsoft Virtual Academy, LinkedIn Learning.</w:t>
      </w:r>
    </w:p>
    <w:p w14:paraId="35C56ECC" w14:textId="4AB639DE" w:rsidR="00093D0D" w:rsidRDefault="00093D0D" w:rsidP="000B2F82">
      <w:pPr>
        <w:pStyle w:val="ListParagraph"/>
        <w:numPr>
          <w:ilvl w:val="0"/>
          <w:numId w:val="4"/>
        </w:numPr>
      </w:pPr>
      <w:r>
        <w:t xml:space="preserve">MVC(Model View Controller), This is an architectural Pattern which separates the app into 3 main logical components(Model-View-Controller). Where Model is all the data-related logic where user works with. View is the UI logic of the application, That the final user interacts with. Controller </w:t>
      </w:r>
      <w:r w:rsidR="000B2F82">
        <w:t>is the interface between model and view components to process all the business logic.</w:t>
      </w:r>
    </w:p>
    <w:p w14:paraId="7B91DF3A" w14:textId="05E53377" w:rsidR="000B2F82" w:rsidRDefault="000B2F82" w:rsidP="000B2F82">
      <w:pPr>
        <w:pStyle w:val="ListParagraph"/>
        <w:numPr>
          <w:ilvl w:val="0"/>
          <w:numId w:val="4"/>
        </w:numPr>
      </w:pPr>
      <w:r>
        <w:t>Some benefits of MVC are:</w:t>
      </w:r>
    </w:p>
    <w:p w14:paraId="44F405BE" w14:textId="0871F337" w:rsidR="000B2F82" w:rsidRDefault="000B2F82" w:rsidP="000B2F82">
      <w:pPr>
        <w:pStyle w:val="ListParagraph"/>
        <w:numPr>
          <w:ilvl w:val="2"/>
          <w:numId w:val="4"/>
        </w:numPr>
      </w:pPr>
      <w:r>
        <w:t xml:space="preserve">Fast Development time </w:t>
      </w:r>
    </w:p>
    <w:p w14:paraId="168C4712" w14:textId="12E39118" w:rsidR="000B2F82" w:rsidRDefault="000B2F82" w:rsidP="000B2F82">
      <w:pPr>
        <w:pStyle w:val="ListParagraph"/>
        <w:numPr>
          <w:ilvl w:val="2"/>
          <w:numId w:val="4"/>
        </w:numPr>
      </w:pPr>
      <w:r>
        <w:t>Ability to provide multiple views</w:t>
      </w:r>
    </w:p>
    <w:p w14:paraId="3F41F05A" w14:textId="44E78C74" w:rsidR="000B2F82" w:rsidRDefault="000B2F82" w:rsidP="000B2F82">
      <w:pPr>
        <w:pStyle w:val="ListParagraph"/>
        <w:numPr>
          <w:ilvl w:val="2"/>
          <w:numId w:val="4"/>
        </w:numPr>
      </w:pPr>
      <w:r>
        <w:t>Full control over rendered HTML</w:t>
      </w:r>
    </w:p>
    <w:p w14:paraId="1FA00D69" w14:textId="5DF9D026" w:rsidR="000B2F82" w:rsidRDefault="000B2F82" w:rsidP="000B2F82">
      <w:pPr>
        <w:pStyle w:val="ListParagraph"/>
        <w:numPr>
          <w:ilvl w:val="2"/>
          <w:numId w:val="4"/>
        </w:numPr>
      </w:pPr>
      <w:r>
        <w:t>Faster by default hence lack of ViewState and a clear markup</w:t>
      </w:r>
    </w:p>
    <w:p w14:paraId="53B32502" w14:textId="0C57D16A" w:rsidR="000B2F82" w:rsidRDefault="000B2F82" w:rsidP="000B2F82">
      <w:pPr>
        <w:pStyle w:val="ListParagraph"/>
        <w:numPr>
          <w:ilvl w:val="0"/>
          <w:numId w:val="4"/>
        </w:numPr>
      </w:pPr>
      <w:r>
        <w:rPr>
          <w:noProof/>
        </w:rPr>
        <w:drawing>
          <wp:inline distT="0" distB="0" distL="0" distR="0" wp14:anchorId="0CD71598" wp14:editId="4107D193">
            <wp:extent cx="1957435" cy="1274445"/>
            <wp:effectExtent l="0" t="0" r="5080" b="1905"/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vc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231" cy="127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9914C" w14:textId="29991047" w:rsidR="000B2F82" w:rsidRDefault="000B2F82" w:rsidP="000B2F82">
      <w:pPr>
        <w:pStyle w:val="ListParagraph"/>
        <w:numPr>
          <w:ilvl w:val="0"/>
          <w:numId w:val="4"/>
        </w:numPr>
      </w:pPr>
      <w:r>
        <w:t xml:space="preserve"> Version control is keeping copies of the code or file from every stage. Version control system allow user to manage all versions of our code with representing single version at a time.</w:t>
      </w:r>
    </w:p>
    <w:p w14:paraId="70124C48" w14:textId="6F47963C" w:rsidR="000B2F82" w:rsidRDefault="000B2F82" w:rsidP="000B2F82">
      <w:pPr>
        <w:pStyle w:val="ListParagraph"/>
        <w:numPr>
          <w:ilvl w:val="0"/>
          <w:numId w:val="4"/>
        </w:numPr>
      </w:pPr>
      <w:r>
        <w:t>Git</w:t>
      </w:r>
      <w:r w:rsidR="00686817">
        <w:t>, CVS and svn excels in the service and top the list to be the best version  control system.</w:t>
      </w:r>
    </w:p>
    <w:p w14:paraId="285B7449" w14:textId="572E868B" w:rsidR="00686817" w:rsidRDefault="00686817" w:rsidP="000B2F82">
      <w:pPr>
        <w:pStyle w:val="ListParagraph"/>
        <w:numPr>
          <w:ilvl w:val="0"/>
          <w:numId w:val="4"/>
        </w:numPr>
      </w:pPr>
      <w:r>
        <w:lastRenderedPageBreak/>
        <w:t>Using Version Control Software helps programmer keep track of changes. Multiple team member can collaborate and boost the speed of the project and teamwork.</w:t>
      </w:r>
    </w:p>
    <w:p w14:paraId="2EEC78BC" w14:textId="07C9BF5B" w:rsidR="00686817" w:rsidRDefault="00686817" w:rsidP="000B2F82">
      <w:pPr>
        <w:pStyle w:val="ListParagraph"/>
        <w:numPr>
          <w:ilvl w:val="0"/>
          <w:numId w:val="4"/>
        </w:numPr>
      </w:pPr>
      <w:r>
        <w:rPr>
          <w:noProof/>
        </w:rPr>
        <w:drawing>
          <wp:inline distT="0" distB="0" distL="0" distR="0" wp14:anchorId="1E5123C3" wp14:editId="38D2B356">
            <wp:extent cx="5943600" cy="3343275"/>
            <wp:effectExtent l="0" t="0" r="0" b="9525"/>
            <wp:docPr id="2" name="Picture 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0-04-11 23.17.19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drawing>
          <wp:inline distT="0" distB="0" distL="0" distR="0" wp14:anchorId="61BEB2A4" wp14:editId="2C39CBA2">
            <wp:extent cx="5943600" cy="3343275"/>
            <wp:effectExtent l="0" t="0" r="0" b="9525"/>
            <wp:docPr id="3" name="Picture 3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0-04-11 23.17.3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686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D4356"/>
    <w:multiLevelType w:val="hybridMultilevel"/>
    <w:tmpl w:val="B3C298F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9F7A59"/>
    <w:multiLevelType w:val="hybridMultilevel"/>
    <w:tmpl w:val="0F0E02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2D84EF2"/>
    <w:multiLevelType w:val="hybridMultilevel"/>
    <w:tmpl w:val="C3DA1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D92E54"/>
    <w:multiLevelType w:val="hybridMultilevel"/>
    <w:tmpl w:val="04E06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NjYysTQ0NjUxMDJU0lEKTi0uzszPAykwrAUA4MMuaCwAAAA="/>
  </w:docVars>
  <w:rsids>
    <w:rsidRoot w:val="00093D0D"/>
    <w:rsid w:val="00093D0D"/>
    <w:rsid w:val="000B2F82"/>
    <w:rsid w:val="00686817"/>
    <w:rsid w:val="00F07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828BE"/>
  <w15:chartTrackingRefBased/>
  <w15:docId w15:val="{6A1A7BC3-986B-4F63-A73C-BDC90799B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D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Patel</dc:creator>
  <cp:keywords/>
  <dc:description/>
  <cp:lastModifiedBy>Jay Patel</cp:lastModifiedBy>
  <cp:revision>1</cp:revision>
  <dcterms:created xsi:type="dcterms:W3CDTF">2020-04-12T02:44:00Z</dcterms:created>
  <dcterms:modified xsi:type="dcterms:W3CDTF">2020-04-12T03:18:00Z</dcterms:modified>
</cp:coreProperties>
</file>